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A5D3093" w:rsidR="00CB152B" w:rsidRPr="00CB152B" w:rsidRDefault="003D5FFF" w:rsidP="0034576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4576F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F25F2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015397" w:rsidRPr="00015397">
        <w:rPr>
          <w:rFonts w:asciiTheme="minorHAnsi" w:hAnsiTheme="minorHAnsi" w:cstheme="minorHAnsi"/>
          <w:b/>
          <w:bCs/>
          <w:sz w:val="22"/>
          <w:szCs w:val="22"/>
        </w:rPr>
        <w:t>Dostawa wraz z transportem do miejsca wskazanego przez Zamawiającego jednego depozytora na 150 kluczy, czterech depozytorów na 100 kluczy oraz dwóch depozytorów na 50 kluczy, a także instalacja i przeszkolenie pracowników Zamawiającego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B15D87B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1E1EC4" w:rsidRPr="00CB152B" w14:paraId="4B98943A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7777777" w:rsidR="001E1EC4" w:rsidRPr="00CB152B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43A3F1DD" w:rsidR="001E1EC4" w:rsidRPr="00386A10" w:rsidRDefault="00386A10" w:rsidP="00386A1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1.</w:t>
            </w:r>
            <w:r w:rsidR="001E1EC4" w:rsidRPr="00386A10">
              <w:rPr>
                <w:rFonts w:asciiTheme="minorHAnsi" w:hAnsiTheme="minorHAnsi" w:cstheme="minorHAnsi"/>
                <w:b/>
                <w:sz w:val="20"/>
                <w:szCs w:val="20"/>
              </w:rPr>
              <w:t>Podstawowe wymagania dla dyspozytorów kluczy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0AD004A7" w:rsidR="00596BFD" w:rsidRPr="00596BFD" w:rsidRDefault="0064107C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4107C">
              <w:rPr>
                <w:rFonts w:asciiTheme="minorHAnsi" w:hAnsiTheme="minorHAnsi" w:cstheme="minorHAnsi"/>
                <w:sz w:val="20"/>
                <w:szCs w:val="20"/>
              </w:rPr>
              <w:t xml:space="preserve">Obudowa stalowa o grubości min. 2 mm, pomalowana proszkowo na kolor </w:t>
            </w:r>
            <w:proofErr w:type="spellStart"/>
            <w:r w:rsidRPr="0064107C">
              <w:rPr>
                <w:rFonts w:asciiTheme="minorHAnsi" w:hAnsiTheme="minorHAnsi" w:cstheme="minorHAnsi"/>
                <w:sz w:val="20"/>
                <w:szCs w:val="20"/>
              </w:rPr>
              <w:t>Caparol</w:t>
            </w:r>
            <w:proofErr w:type="spellEnd"/>
            <w:r w:rsidRPr="0064107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4107C">
              <w:rPr>
                <w:rFonts w:asciiTheme="minorHAnsi" w:hAnsiTheme="minorHAnsi" w:cstheme="minorHAnsi"/>
                <w:sz w:val="20"/>
                <w:szCs w:val="20"/>
              </w:rPr>
              <w:t>Amphisil</w:t>
            </w:r>
            <w:proofErr w:type="spellEnd"/>
            <w:r w:rsidRPr="0064107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64107C">
              <w:rPr>
                <w:rFonts w:asciiTheme="minorHAnsi" w:hAnsiTheme="minorHAnsi" w:cstheme="minorHAnsi"/>
                <w:sz w:val="20"/>
                <w:szCs w:val="20"/>
              </w:rPr>
              <w:t>Fassadenfarbe</w:t>
            </w:r>
            <w:proofErr w:type="spellEnd"/>
            <w:r w:rsidRPr="0064107C">
              <w:rPr>
                <w:rFonts w:asciiTheme="minorHAnsi" w:hAnsiTheme="minorHAnsi" w:cstheme="minorHAnsi"/>
                <w:sz w:val="20"/>
                <w:szCs w:val="20"/>
              </w:rPr>
              <w:t xml:space="preserve"> Pacific 10 umożliwiająca montaż na ścianie i we wnękach ścienn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3235024C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Awaryjny dostęp do zawartości za pomocą kluczy patentowych (min. w klasie 4 wg EN1303-2015), możliwy do wykonania przez uprawnionych pracowników Zamawiającego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0A38405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 xml:space="preserve">Syrena alarmowa min. 110 </w:t>
            </w:r>
            <w:proofErr w:type="spellStart"/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dB</w:t>
            </w:r>
            <w:proofErr w:type="spellEnd"/>
            <w:r w:rsidRPr="001E1EC4">
              <w:rPr>
                <w:rFonts w:asciiTheme="minorHAnsi" w:hAnsiTheme="minorHAnsi" w:cstheme="minorHAnsi"/>
                <w:sz w:val="20"/>
                <w:szCs w:val="20"/>
              </w:rPr>
              <w:t xml:space="preserve"> uruchomiana samoistna w przypadku sabotażu (np. próby oderwania, siłowego otwarcie drzwi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5A7EF80A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Komunikaty głosowe uruchamiane automatycznie podczas obsługi urządzenia, informujące o pobraniach, zdarzeniach systemowych, ostrzegawczych i alarmowych (minimum 50 unikalnych komunikatów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0D322F3D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Wersja językowa dostosowana do pracownika, co najmniej: polska, angielska, francuska, niemiecka, ukraińska, rosyjsk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A00E2" w14:textId="4EBAFF00" w:rsidR="0064107C" w:rsidRPr="0064107C" w:rsidRDefault="0064107C" w:rsidP="0064107C">
            <w:pP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Możliwość rozbudowy o kolejne urządzenia pracujące pod kontrolą już dostarczonego Panelu Kontrolnego lub nowe urządzenie, pracujące w ramach tej samej sieci i bazy danych pracowników. Zamawiający posiada obecnie depozytor to IQ Wall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Key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Cabinet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(IQKEYCBNT11290) firmy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loxotop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(loxotop.com).</w:t>
            </w:r>
          </w:p>
          <w:p w14:paraId="33A0B518" w14:textId="77777777" w:rsidR="0064107C" w:rsidRPr="0064107C" w:rsidRDefault="0064107C" w:rsidP="0064107C">
            <w:pP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Zamawiający wymaga, żeby wszystkie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depozytory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były obsługiwane jedną aplikacją,  z jedną bazą użytkowników pobieraną lub synchronizowaną okresowo z naszymi bazami danych.</w:t>
            </w:r>
          </w:p>
          <w:p w14:paraId="37502F23" w14:textId="77777777" w:rsidR="0064107C" w:rsidRPr="0064107C" w:rsidRDefault="0064107C" w:rsidP="0064107C">
            <w:pP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Zamawiający posiada:</w:t>
            </w:r>
          </w:p>
          <w:p w14:paraId="1A2D2E41" w14:textId="77777777" w:rsidR="0064107C" w:rsidRPr="0064107C" w:rsidRDefault="0064107C" w:rsidP="0064107C">
            <w:pP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Obecnie karty: ID-ONE COSMO V5.4 i ID-ONE COSMO V7.0.1</w:t>
            </w:r>
          </w:p>
          <w:p w14:paraId="2F22A598" w14:textId="5254339A" w:rsidR="00596BFD" w:rsidRPr="00DE6915" w:rsidRDefault="0064107C" w:rsidP="0064107C">
            <w:pP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lastRenderedPageBreak/>
              <w:t xml:space="preserve">Docelowo obsługiwać jeszcze: Karta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Thales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(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Gemalto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) 941 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Desfire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EV1 4kB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33F780F2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Obudowa wyposażona w panel kontrolny i część do przechowywania kluczy\przedmiotó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44C64A4E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Wbudowany w obudowę jednego z urządzeń mechaniczny zamek szyfrowy (min. klasa 2 wg 1300:2013-11) otwierający skrytkę na klucze serwisowe od urządzeni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3F622F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2C6862C6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453748F4" w:rsidR="00596BFD" w:rsidRPr="001E1EC4" w:rsidRDefault="00386A10" w:rsidP="00596B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2. </w:t>
            </w:r>
            <w:r w:rsidR="001E1EC4" w:rsidRPr="001E1EC4">
              <w:rPr>
                <w:rFonts w:asciiTheme="minorHAnsi" w:hAnsiTheme="minorHAnsi" w:cstheme="minorHAnsi"/>
                <w:b/>
                <w:sz w:val="20"/>
                <w:szCs w:val="20"/>
              </w:rPr>
              <w:t>Panel kontroln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2D8FB00F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239FF2FF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Zintegrowany z częścią do przechowywania kluczy i przedmiot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6F879605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10E1E" w14:textId="48DB4237" w:rsidR="001E1EC4" w:rsidRPr="001E1EC4" w:rsidRDefault="001E1EC4" w:rsidP="001E1E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 xml:space="preserve">Wyposażony w co najmniej: </w:t>
            </w:r>
          </w:p>
          <w:p w14:paraId="53777F12" w14:textId="77777777" w:rsidR="001E1EC4" w:rsidRPr="001E1EC4" w:rsidRDefault="001E1EC4" w:rsidP="001E1E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 xml:space="preserve">a. ekran dotykowy, </w:t>
            </w:r>
          </w:p>
          <w:p w14:paraId="2A52BE37" w14:textId="77777777" w:rsidR="001E1EC4" w:rsidRPr="001E1EC4" w:rsidRDefault="001E1EC4" w:rsidP="001E1E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 xml:space="preserve">b. czytnik kart zbliżeniowych, </w:t>
            </w:r>
          </w:p>
          <w:p w14:paraId="4358144E" w14:textId="77777777" w:rsidR="001E1EC4" w:rsidRPr="001E1EC4" w:rsidRDefault="001E1EC4" w:rsidP="001E1E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c. komputer sterujący</w:t>
            </w:r>
          </w:p>
          <w:p w14:paraId="21D0EAF3" w14:textId="250FC363" w:rsidR="00596BFD" w:rsidRPr="00596BFD" w:rsidRDefault="001E1EC4" w:rsidP="001E1E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d. zasilanie awaryj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2323F06A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560F1C34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Ekran dotykowy: HD (rozdz. min. 1280x800) o wielkości 6-8 cala.  Powierzchnia ekranu odporna na przenoszenie wirusa zgodnie z normą min. JIS Z2801:201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3B017AD9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32ADFF48" w:rsidR="00596BFD" w:rsidRPr="00DE6915" w:rsidRDefault="0064107C" w:rsidP="00596BFD">
            <w:pP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Czytnik kart zbliżeniowych wykorzystujący istniejące karty ID-ONE COSMO V5.4 i ID-ONE COSMO V7.0.1  u Zamawiającego, z możliwością obsługi kart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Thales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(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Gemalto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) 941  </w:t>
            </w:r>
            <w:proofErr w:type="spellStart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Desfire</w:t>
            </w:r>
            <w:proofErr w:type="spellEnd"/>
            <w:r w:rsidRPr="0064107C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EV1 4kB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3F622F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1D1E8267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45158E46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Komputer sterujący wbudowany, z pamięcią zdarzeń wbudowaną, zintegrowaną i niemożliwą do usunięcia pamięcią zapewniającą przechowanie co najmniej 1 mln zdarzeń (pobrań, alarmów itp.) przez min. 2 lat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C61C27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508177F9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14F1671B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Zasilanie awaryjne zintegrowane, wbudowane w panel, umożliwiające normalną pracę min. 24 godzin bez zasilania podstawowego. Samoistne przełączanie na zasilanie awaryj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C61C27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140E5BB7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203B83DB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Pomiar pojemności zasilania automatyczny, cykliczny, w trakcie pracy (bez rozładowywania akumulatora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3F622F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74854CC0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16D680D5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Informacja o potrzebie wymiany rozładowanego akumulator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B503541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1C70A08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1761" w14:textId="1A15AF1E" w:rsidR="00596BFD" w:rsidRPr="001E1EC4" w:rsidRDefault="001E1EC4" w:rsidP="00596B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b/>
                <w:sz w:val="20"/>
                <w:szCs w:val="20"/>
              </w:rPr>
              <w:t>3. Część do przechowywania kluczy\przedmiotó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8D746A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EF2F" w14:textId="7E23616E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BE36" w14:textId="7FA4E72C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Klucze przechowywane za automatycznie otwieranymi (uchylanymi) i blokowanymi po zamknięciu drzwiami głównymi z szybą min. P2A,  z logo Zamawiającego dostarczonym na etapie realizacji zamówieni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D2D2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708E8E4" w14:textId="77777777" w:rsidTr="003F622F">
        <w:trPr>
          <w:trHeight w:val="26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A47F" w14:textId="67CC10FC" w:rsidR="00596BFD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48CD3" w14:textId="6E333522" w:rsidR="00596BFD" w:rsidRPr="00596BFD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Klucze umieszczone na brelokach - bolcach, wykonanych ze stali nierdzewnej z identyfikatorem stykowym (nie dopuszcza się metod radiowych z uwagi na możliwość uszkodzenia identyfikatora w bolcu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B82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68FE97E7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216B" w14:textId="2E34D362" w:rsidR="00092120" w:rsidRDefault="00EB483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1E1EC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</w:t>
            </w:r>
            <w:r w:rsidR="0009212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B1B4" w14:textId="199DE4CF" w:rsidR="00092120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Bolec rozpoznawany poprzez odczytanie indywidualnego kodu w otworz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2A32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F81675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E532" w14:textId="0B5A6963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2</w:t>
            </w:r>
            <w:r w:rsidR="001E1EC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7B85" w14:textId="127BC9C9" w:rsidR="00092120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Bolce umieszczone w automatycznie blokowanych otworach na jednej, niepodzielnej przestrzeni kluczowej z otworami do umieszczania bolc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5450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9B24484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CE04" w14:textId="284C13CC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1E1EC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A567C" w14:textId="7716D12E" w:rsidR="00092120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Możliwość zwrotu bolca do dowolnego gniazda i/lub możliwość zwrotu klucza tylko do dedykowanego gniazda (zachowana kolejność kluczy w urządzeniu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7D27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25F689C0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F416" w14:textId="7FE7AA22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1E1EC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9E39" w14:textId="6FAD86E7" w:rsidR="00092120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Możliwość wyboru na etapie wdrożenia lub użytkowania ilości bolców, które mogą zostać zwrócone tylko i wyłącznie do dedykowanego gniazda (brak możliwości fizycznego włożenia bolca  do otworu bez wcześniejszego wyboru zwracanego klucza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9CD51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0B3A1A4F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0F71E" w14:textId="21C69126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528DE" w14:textId="62E20456" w:rsidR="001E1EC4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Dopięcie kluczy do bolców za pomocą stalowego zatrzasku z numerem seryjnym (z powodów bezpieczeństwa i żywotności nie dopuszcza się linek, elementów z tworzyw sztucznych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DA6F0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180E742B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095D" w14:textId="2823C03F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0542" w14:textId="1A49D736" w:rsidR="001E1EC4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Brak możliwości ściągnięcia kluczy bez zniszczenia zatrzasku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A91F7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2B5E624E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B5B60" w14:textId="674959DD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D7632" w14:textId="11F23FE2" w:rsidR="001E1EC4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Możliwość ponownego wykorzystania bolca z nowym zatrzaskie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53F9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4B293A95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24EC" w14:textId="733CEA6C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62B9" w14:textId="0A5ACB4E" w:rsidR="001E1EC4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Zakładanie kluczy na zatrzask ręcznie, bez dodatkowych narzędz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7501C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6160A0B2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93C00" w14:textId="712F8F7F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F859E" w14:textId="1E259365" w:rsidR="001E1EC4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Jeden użytkownik może pobrać tylko przypisane przedmioty (np. bolce, klucze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5F263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50A127D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B99C" w14:textId="52939868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A7390" w14:textId="76463BBC" w:rsidR="001E1EC4" w:rsidRPr="00092120" w:rsidRDefault="001E1EC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C4">
              <w:rPr>
                <w:rFonts w:asciiTheme="minorHAnsi" w:hAnsiTheme="minorHAnsi" w:cstheme="minorHAnsi"/>
                <w:sz w:val="20"/>
                <w:szCs w:val="20"/>
              </w:rPr>
              <w:t>Jeden przedmiot przypisać wielu użytkowniko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FFF47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0960D6E9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0EFFE" w14:textId="127A4EC0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3B566" w14:textId="79AB61B2" w:rsidR="001E1EC4" w:rsidRPr="00092120" w:rsidRDefault="00386A1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6A10">
              <w:rPr>
                <w:rFonts w:asciiTheme="minorHAnsi" w:hAnsiTheme="minorHAnsi" w:cstheme="minorHAnsi"/>
                <w:sz w:val="20"/>
                <w:szCs w:val="20"/>
              </w:rPr>
              <w:t>Użytkownik po prawidłowej autoryzacji na wyświetlaczu widzi tylko przypisane bolce\klucz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C087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2E3FC02C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15048" w14:textId="2118A45D" w:rsidR="001E1EC4" w:rsidRDefault="00386A1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1B75F" w14:textId="08BA54B5" w:rsidR="001E1EC4" w:rsidRPr="00092120" w:rsidRDefault="00386A1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6A10">
              <w:rPr>
                <w:rFonts w:asciiTheme="minorHAnsi" w:hAnsiTheme="minorHAnsi" w:cstheme="minorHAnsi"/>
                <w:sz w:val="20"/>
                <w:szCs w:val="20"/>
              </w:rPr>
              <w:t>Po wybraniu przypisanego przedmiotu podświetlane jest miejsce jego lokalizacj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4697E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79ED932C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C10B4" w14:textId="3ECBC128" w:rsidR="001E1EC4" w:rsidRDefault="00386A1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9B67C" w14:textId="53B4BC07" w:rsidR="001E1EC4" w:rsidRPr="00092120" w:rsidRDefault="00386A1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6A10">
              <w:rPr>
                <w:rFonts w:asciiTheme="minorHAnsi" w:hAnsiTheme="minorHAnsi" w:cstheme="minorHAnsi"/>
                <w:sz w:val="20"/>
                <w:szCs w:val="20"/>
              </w:rPr>
              <w:t>W przypadku braku przypisanego przedmiotu – na wyświetlaczu widnieje informacja kto i kiedy pobrał przedmiot, opcjonalnie wraz z numerem telefonu do takiej osoby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9EDF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315D7BDB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E7BC" w14:textId="77777777" w:rsidR="001E1EC4" w:rsidRDefault="001E1EC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DEEBD" w14:textId="29E0EA15" w:rsidR="001E1EC4" w:rsidRPr="00386A10" w:rsidRDefault="00386A10" w:rsidP="00596B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86A10">
              <w:rPr>
                <w:rFonts w:asciiTheme="minorHAnsi" w:hAnsiTheme="minorHAnsi" w:cstheme="minorHAnsi"/>
                <w:b/>
                <w:sz w:val="20"/>
                <w:szCs w:val="20"/>
              </w:rPr>
              <w:t>4. Oprogramowan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CA186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53F2FFB8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542CB" w14:textId="7E28AE3D" w:rsidR="001E1EC4" w:rsidRDefault="00DE691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05577" w14:textId="5060E609" w:rsidR="001E1EC4" w:rsidRPr="00092120" w:rsidRDefault="00F4226E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LICENCJA: nieograniczona czasowo, nieograniczona liczbą stanowisk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8966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0B289B34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924D0" w14:textId="37751E7C" w:rsidR="001E1EC4" w:rsidRDefault="00DE691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619C8" w14:textId="41F8C285" w:rsidR="001E1EC4" w:rsidRPr="00092120" w:rsidRDefault="00F4226E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Umożliwia pełne zarządzanie systemem: nadawanie uprawnień dla użytkowników, stref czasowych, przegląd historii zdarzeń, monitorowanie w czasie rzeczywisty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7B572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1589F414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C3A1" w14:textId="68CBF078" w:rsidR="001E1EC4" w:rsidRDefault="00DE691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BB1A2" w14:textId="7A22ED4C" w:rsidR="001E1EC4" w:rsidRPr="00092120" w:rsidRDefault="00F4226E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Polska wersja językow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A6BE5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2EF9381D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56C78" w14:textId="2A1D9EEE" w:rsidR="001E1EC4" w:rsidRDefault="00DE691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F2332" w14:textId="471C1043" w:rsidR="001E1EC4" w:rsidRPr="00092120" w:rsidRDefault="00F4226E" w:rsidP="00F4226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możliwiający zdalny dostęp do urządzeń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E258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0B5F711A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A8AFA" w14:textId="050D1693" w:rsidR="001E1EC4" w:rsidRDefault="00DE691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25584" w14:textId="2BA4BE27" w:rsidR="001E1EC4" w:rsidRPr="00092120" w:rsidRDefault="00F4226E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Powiadamiania mailem o nieoddanych klucza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7615F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135E8EAB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2A206" w14:textId="75711AA2" w:rsidR="001E1EC4" w:rsidRDefault="00DE691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EA722" w14:textId="3CB909F2" w:rsidR="001E1EC4" w:rsidRPr="00092120" w:rsidRDefault="00F4226E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Możliwość eksportu zdarzeń i danych użytkowników. Możliwość tworzenia wspólnych raportów dla wszystkich posiadanych urządzeń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E8CDC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1EC4" w:rsidRPr="00CB152B" w14:paraId="2BAC7DC4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3F92F" w14:textId="067D5747" w:rsidR="00DE6915" w:rsidRDefault="00DE691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B495B" w14:textId="4E994BBD" w:rsidR="001E1EC4" w:rsidRPr="00092120" w:rsidRDefault="00F4226E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Dostarczone oprogramowanie musi posiadać możliwość wykorzystania istniejącej bazy danych pracowników i uprawnień do kluczy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9F443" w14:textId="77777777" w:rsidR="001E1EC4" w:rsidRPr="00CB152B" w:rsidRDefault="001E1EC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6A10" w:rsidRPr="00CB152B" w14:paraId="0A920B5C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F5BDC" w14:textId="77777777" w:rsidR="00386A10" w:rsidRDefault="00386A1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3ECC0" w14:textId="55DDB843" w:rsidR="00386A10" w:rsidRPr="00F4226E" w:rsidRDefault="0064107C" w:rsidP="00596BF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5. </w:t>
            </w:r>
            <w:r w:rsidRPr="0064107C">
              <w:rPr>
                <w:rFonts w:asciiTheme="minorHAnsi" w:hAnsiTheme="minorHAnsi" w:cstheme="minorHAnsi"/>
                <w:b/>
                <w:sz w:val="20"/>
                <w:szCs w:val="20"/>
              </w:rPr>
              <w:t>Deklaracja producenta o bezpłatnym wsparciu telefonicznym i on-li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E55E5" w14:textId="77777777" w:rsidR="00386A10" w:rsidRPr="00CB152B" w:rsidRDefault="00386A1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E6915" w:rsidRPr="00CB152B" w14:paraId="7971361D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35C57" w14:textId="75186F56" w:rsidR="00DE6915" w:rsidRDefault="00852C79" w:rsidP="00DE6915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3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A5DFA" w14:textId="3A58EDFA" w:rsidR="00DE6915" w:rsidRPr="00F4226E" w:rsidRDefault="00DE6915" w:rsidP="00DE691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4226E">
              <w:rPr>
                <w:rFonts w:asciiTheme="minorHAnsi" w:hAnsiTheme="minorHAnsi" w:cstheme="minorHAnsi"/>
                <w:sz w:val="20"/>
                <w:szCs w:val="20"/>
              </w:rPr>
              <w:t>Pełną dokumentację techniczną  i instrukcję obsługi w język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44113" w14:textId="77777777" w:rsidR="00DE6915" w:rsidRPr="00CB152B" w:rsidRDefault="00DE6915" w:rsidP="00DE691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1859A6AC" w14:textId="1CC4677E" w:rsidR="00DE6915" w:rsidRPr="00DE6915" w:rsidRDefault="00DE6915" w:rsidP="00DE6915">
      <w:pPr>
        <w:rPr>
          <w:rFonts w:asciiTheme="minorHAnsi" w:hAnsiTheme="minorHAnsi" w:cstheme="minorHAnsi"/>
          <w:b/>
        </w:rPr>
      </w:pPr>
      <w:r w:rsidRPr="00DE6915">
        <w:rPr>
          <w:rFonts w:asciiTheme="minorHAnsi" w:hAnsiTheme="minorHAnsi" w:cstheme="minorHAnsi"/>
          <w:b/>
        </w:rPr>
        <w:t>Informacje o posiadanych systemach przez Zamawiającego z którymi wymagana jest kompatybilność oferowanego urządzenia:</w:t>
      </w:r>
    </w:p>
    <w:p w14:paraId="5990F1D1" w14:textId="77777777" w:rsidR="00DE6915" w:rsidRDefault="00DE6915" w:rsidP="00DE6915">
      <w:pPr>
        <w:shd w:val="clear" w:color="auto" w:fill="FFFFFF"/>
        <w:rPr>
          <w:sz w:val="20"/>
          <w:szCs w:val="20"/>
        </w:rPr>
      </w:pPr>
    </w:p>
    <w:p w14:paraId="78AE8573" w14:textId="425BDF43" w:rsidR="00DE6915" w:rsidRPr="00DE6915" w:rsidRDefault="00DE6915" w:rsidP="00DE6915">
      <w:pPr>
        <w:shd w:val="clear" w:color="auto" w:fill="FFFFFF"/>
      </w:pPr>
      <w:r w:rsidRPr="00DE6915">
        <w:t xml:space="preserve">* Zamawiający posiada obecnie depozytor to </w:t>
      </w:r>
      <w:r w:rsidRPr="00DE6915">
        <w:rPr>
          <w:b/>
        </w:rPr>
        <w:t xml:space="preserve">IQ Wall </w:t>
      </w:r>
      <w:proofErr w:type="spellStart"/>
      <w:r w:rsidRPr="00DE6915">
        <w:rPr>
          <w:b/>
        </w:rPr>
        <w:t>Key</w:t>
      </w:r>
      <w:proofErr w:type="spellEnd"/>
      <w:r w:rsidRPr="00DE6915">
        <w:rPr>
          <w:b/>
        </w:rPr>
        <w:t xml:space="preserve"> </w:t>
      </w:r>
      <w:proofErr w:type="spellStart"/>
      <w:r w:rsidRPr="00DE6915">
        <w:rPr>
          <w:b/>
        </w:rPr>
        <w:t>Cabinet</w:t>
      </w:r>
      <w:proofErr w:type="spellEnd"/>
      <w:r w:rsidRPr="00DE6915">
        <w:rPr>
          <w:b/>
        </w:rPr>
        <w:t xml:space="preserve"> </w:t>
      </w:r>
      <w:r w:rsidRPr="00435842">
        <w:rPr>
          <w:b/>
        </w:rPr>
        <w:t>(</w:t>
      </w:r>
      <w:r w:rsidRPr="00435842">
        <w:rPr>
          <w:b/>
          <w:shd w:val="clear" w:color="auto" w:fill="FFFACD"/>
        </w:rPr>
        <w:t>IQKEYCBNT11290</w:t>
      </w:r>
      <w:r w:rsidRPr="00DE6915">
        <w:rPr>
          <w:b/>
        </w:rPr>
        <w:t xml:space="preserve">) firmy </w:t>
      </w:r>
      <w:proofErr w:type="spellStart"/>
      <w:r w:rsidRPr="00DE6915">
        <w:rPr>
          <w:b/>
        </w:rPr>
        <w:t>loxotop</w:t>
      </w:r>
      <w:proofErr w:type="spellEnd"/>
      <w:r w:rsidRPr="00DE6915">
        <w:rPr>
          <w:b/>
        </w:rPr>
        <w:t xml:space="preserve"> (loxotop.com).</w:t>
      </w:r>
    </w:p>
    <w:p w14:paraId="460AA327" w14:textId="310D6E52" w:rsidR="00DE6915" w:rsidRPr="00DE6915" w:rsidRDefault="00DE6915" w:rsidP="00DE6915">
      <w:pPr>
        <w:shd w:val="clear" w:color="auto" w:fill="FFFFFF"/>
        <w:rPr>
          <w:color w:val="000000"/>
        </w:rPr>
      </w:pPr>
      <w:r w:rsidRPr="00DE6915">
        <w:t xml:space="preserve">Zamawiający wymaga, żeby wszystkie </w:t>
      </w:r>
      <w:proofErr w:type="spellStart"/>
      <w:r w:rsidRPr="00DE6915">
        <w:t>depozytory</w:t>
      </w:r>
      <w:proofErr w:type="spellEnd"/>
      <w:r w:rsidRPr="00DE6915">
        <w:t xml:space="preserve"> były obsługiwane jedną aplikacją,  z jedną bazą użytkowników pobieraną lub synchronizowaną okresowo z naszymi bazami danych</w:t>
      </w:r>
      <w:r w:rsidRPr="00DE6915">
        <w:rPr>
          <w:rFonts w:ascii="Calibri" w:hAnsi="Calibri" w:cs="Calibri"/>
          <w:color w:val="1F497D"/>
        </w:rPr>
        <w:t>.</w:t>
      </w:r>
    </w:p>
    <w:p w14:paraId="2121E257" w14:textId="084E3CA8" w:rsidR="00DE6915" w:rsidRDefault="00DE6915" w:rsidP="00DE6915">
      <w:pPr>
        <w:shd w:val="clear" w:color="auto" w:fill="FFFFFF"/>
        <w:rPr>
          <w:color w:val="000000"/>
        </w:rPr>
      </w:pPr>
    </w:p>
    <w:p w14:paraId="3C79BA38" w14:textId="5921BB9E" w:rsidR="00DE6915" w:rsidRDefault="00DE6915" w:rsidP="00DE6915">
      <w:pPr>
        <w:shd w:val="clear" w:color="auto" w:fill="FFFFFF"/>
        <w:rPr>
          <w:color w:val="000000"/>
        </w:rPr>
      </w:pPr>
      <w:r>
        <w:rPr>
          <w:color w:val="000000"/>
        </w:rPr>
        <w:t>** Zamawiający posiada:</w:t>
      </w:r>
    </w:p>
    <w:p w14:paraId="45753A5A" w14:textId="2573F026" w:rsidR="00DE6915" w:rsidRPr="00DE6915" w:rsidRDefault="00DE6915" w:rsidP="00DE6915">
      <w:pPr>
        <w:shd w:val="clear" w:color="auto" w:fill="FFFFFF"/>
        <w:rPr>
          <w:b/>
        </w:rPr>
      </w:pPr>
      <w:r w:rsidRPr="00DE6915">
        <w:rPr>
          <w:rFonts w:ascii="Calibri" w:hAnsi="Calibri" w:cs="Calibri"/>
          <w:b/>
          <w:sz w:val="22"/>
          <w:szCs w:val="22"/>
        </w:rPr>
        <w:t xml:space="preserve"> - Obecnie </w:t>
      </w:r>
      <w:r w:rsidR="00C50006">
        <w:rPr>
          <w:rFonts w:ascii="Calibri" w:hAnsi="Calibri" w:cs="Calibri"/>
          <w:b/>
          <w:sz w:val="22"/>
          <w:szCs w:val="22"/>
        </w:rPr>
        <w:t xml:space="preserve">obsługiwane </w:t>
      </w:r>
      <w:r w:rsidRPr="00DE6915">
        <w:rPr>
          <w:rFonts w:ascii="Calibri" w:hAnsi="Calibri" w:cs="Calibri"/>
          <w:b/>
          <w:sz w:val="22"/>
          <w:szCs w:val="22"/>
        </w:rPr>
        <w:t>karty:</w:t>
      </w:r>
    </w:p>
    <w:p w14:paraId="3D4C6649" w14:textId="77777777" w:rsidR="00DE6915" w:rsidRPr="00F25F27" w:rsidRDefault="00DE6915" w:rsidP="00DE6915">
      <w:pPr>
        <w:shd w:val="clear" w:color="auto" w:fill="FFFFFF"/>
        <w:ind w:left="720"/>
        <w:rPr>
          <w:b/>
          <w:lang w:val="en-US"/>
        </w:rPr>
      </w:pPr>
      <w:r w:rsidRPr="00F25F27">
        <w:rPr>
          <w:rFonts w:ascii="Calibri" w:hAnsi="Calibri" w:cs="Calibri"/>
          <w:b/>
          <w:sz w:val="22"/>
          <w:szCs w:val="22"/>
          <w:lang w:val="en-US"/>
        </w:rPr>
        <w:t xml:space="preserve">ID-ONE COSMO V5.4 </w:t>
      </w:r>
      <w:proofErr w:type="spellStart"/>
      <w:r w:rsidRPr="00F25F27">
        <w:rPr>
          <w:rFonts w:ascii="Calibri" w:hAnsi="Calibri" w:cs="Calibri"/>
          <w:b/>
          <w:sz w:val="22"/>
          <w:szCs w:val="22"/>
          <w:lang w:val="en-US"/>
        </w:rPr>
        <w:t>i</w:t>
      </w:r>
      <w:proofErr w:type="spellEnd"/>
      <w:r w:rsidRPr="00F25F27">
        <w:rPr>
          <w:rFonts w:ascii="Calibri" w:hAnsi="Calibri" w:cs="Calibri"/>
          <w:b/>
          <w:sz w:val="22"/>
          <w:szCs w:val="22"/>
          <w:lang w:val="en-US"/>
        </w:rPr>
        <w:t xml:space="preserve"> ID-ONE COSMO V7.0.1</w:t>
      </w:r>
    </w:p>
    <w:p w14:paraId="36FCE552" w14:textId="08FF172E" w:rsidR="00DE6915" w:rsidRPr="00DE6915" w:rsidRDefault="00DE6915" w:rsidP="00DE6915">
      <w:pPr>
        <w:shd w:val="clear" w:color="auto" w:fill="FFFFFF"/>
        <w:rPr>
          <w:b/>
        </w:rPr>
      </w:pPr>
      <w:r w:rsidRPr="00DE6915">
        <w:rPr>
          <w:rFonts w:ascii="Calibri" w:hAnsi="Calibri" w:cs="Calibri"/>
          <w:b/>
          <w:sz w:val="22"/>
          <w:szCs w:val="22"/>
        </w:rPr>
        <w:t xml:space="preserve">- Docelowo </w:t>
      </w:r>
      <w:r w:rsidR="00C50006">
        <w:rPr>
          <w:rFonts w:ascii="Calibri" w:hAnsi="Calibri" w:cs="Calibri"/>
          <w:b/>
          <w:sz w:val="22"/>
          <w:szCs w:val="22"/>
        </w:rPr>
        <w:t xml:space="preserve">powinien </w:t>
      </w:r>
      <w:r w:rsidRPr="00DE6915">
        <w:rPr>
          <w:rFonts w:ascii="Calibri" w:hAnsi="Calibri" w:cs="Calibri"/>
          <w:b/>
          <w:sz w:val="22"/>
          <w:szCs w:val="22"/>
        </w:rPr>
        <w:t>obsługiwać jeszcze</w:t>
      </w:r>
      <w:r w:rsidR="00C50006">
        <w:rPr>
          <w:rFonts w:ascii="Calibri" w:hAnsi="Calibri" w:cs="Calibri"/>
          <w:b/>
          <w:sz w:val="22"/>
          <w:szCs w:val="22"/>
        </w:rPr>
        <w:t xml:space="preserve"> karty</w:t>
      </w:r>
      <w:r w:rsidRPr="00DE6915">
        <w:rPr>
          <w:rFonts w:ascii="Calibri" w:hAnsi="Calibri" w:cs="Calibri"/>
          <w:b/>
          <w:sz w:val="22"/>
          <w:szCs w:val="22"/>
        </w:rPr>
        <w:t xml:space="preserve">: </w:t>
      </w:r>
    </w:p>
    <w:p w14:paraId="1EF65CB9" w14:textId="77777777" w:rsidR="00DE6915" w:rsidRPr="00F25F27" w:rsidRDefault="00DE6915" w:rsidP="00DE6915">
      <w:pPr>
        <w:shd w:val="clear" w:color="auto" w:fill="FFFFFF"/>
        <w:ind w:left="708"/>
        <w:rPr>
          <w:b/>
          <w:lang w:val="en-US"/>
        </w:rPr>
      </w:pPr>
      <w:r w:rsidRPr="00F25F27">
        <w:rPr>
          <w:rFonts w:ascii="Calibri" w:hAnsi="Calibri" w:cs="Calibri"/>
          <w:b/>
          <w:sz w:val="22"/>
          <w:szCs w:val="22"/>
          <w:lang w:val="en-US"/>
        </w:rPr>
        <w:t xml:space="preserve">Karta Thales (Gemalto) 941  </w:t>
      </w:r>
      <w:proofErr w:type="spellStart"/>
      <w:r w:rsidRPr="00F25F27">
        <w:rPr>
          <w:rFonts w:ascii="Calibri" w:hAnsi="Calibri" w:cs="Calibri"/>
          <w:b/>
          <w:sz w:val="22"/>
          <w:szCs w:val="22"/>
          <w:lang w:val="en-US"/>
        </w:rPr>
        <w:t>Desfire</w:t>
      </w:r>
      <w:proofErr w:type="spellEnd"/>
      <w:r w:rsidRPr="00F25F27">
        <w:rPr>
          <w:rFonts w:ascii="Calibri" w:hAnsi="Calibri" w:cs="Calibri"/>
          <w:b/>
          <w:sz w:val="22"/>
          <w:szCs w:val="22"/>
          <w:lang w:val="en-US"/>
        </w:rPr>
        <w:t xml:space="preserve"> EV1 4kB</w:t>
      </w:r>
    </w:p>
    <w:p w14:paraId="7E277DF4" w14:textId="77777777" w:rsidR="00DE6915" w:rsidRPr="00F25F27" w:rsidRDefault="00DE6915" w:rsidP="00DE6915">
      <w:pPr>
        <w:shd w:val="clear" w:color="auto" w:fill="FFFFFF"/>
        <w:rPr>
          <w:color w:val="000000"/>
          <w:lang w:val="en-US"/>
        </w:rPr>
      </w:pPr>
    </w:p>
    <w:p w14:paraId="2BF4EEE9" w14:textId="77777777" w:rsidR="00DE6915" w:rsidRPr="00F25F27" w:rsidRDefault="00DE6915" w:rsidP="00DE6915">
      <w:pPr>
        <w:shd w:val="clear" w:color="auto" w:fill="FFFFFF"/>
        <w:spacing w:after="240"/>
        <w:rPr>
          <w:color w:val="000000"/>
          <w:lang w:val="en-US"/>
        </w:rPr>
      </w:pPr>
      <w:r w:rsidRPr="00F25F27">
        <w:rPr>
          <w:rFonts w:ascii="Calibri" w:hAnsi="Calibri" w:cs="Calibri"/>
          <w:color w:val="1F497D"/>
          <w:sz w:val="22"/>
          <w:szCs w:val="22"/>
          <w:lang w:val="en-US"/>
        </w:rPr>
        <w:t> </w:t>
      </w:r>
    </w:p>
    <w:p w14:paraId="7C92FF12" w14:textId="062B53F9" w:rsidR="00055C6A" w:rsidRPr="00F25F27" w:rsidRDefault="00055C6A" w:rsidP="00DE6915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521096DE" w14:textId="77777777" w:rsidR="009B65F7" w:rsidRDefault="009B65F7" w:rsidP="009B65F7">
      <w:pPr>
        <w:tabs>
          <w:tab w:val="left" w:pos="5245"/>
        </w:tabs>
        <w:spacing w:after="120"/>
        <w:ind w:left="7655" w:hanging="142"/>
        <w:rPr>
          <w:rFonts w:ascii="Arial Narrow" w:hAnsi="Arial Narrow"/>
          <w:i/>
          <w:color w:val="FF0000"/>
        </w:rPr>
      </w:pPr>
      <w:r>
        <w:rPr>
          <w:rFonts w:ascii="Arial Narrow" w:hAnsi="Arial Narrow"/>
          <w:i/>
          <w:color w:val="FF0000"/>
        </w:rPr>
        <w:t xml:space="preserve">Formularz należy złożyć w formie elektronicznej </w:t>
      </w:r>
      <w:r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p w14:paraId="1BA20323" w14:textId="60AFC475" w:rsidR="00A530BD" w:rsidRPr="00CB152B" w:rsidRDefault="00A530BD" w:rsidP="009B65F7">
      <w:pPr>
        <w:suppressAutoHyphens/>
        <w:ind w:firstLine="5103"/>
        <w:jc w:val="center"/>
        <w:rPr>
          <w:rFonts w:asciiTheme="minorHAnsi" w:hAnsiTheme="minorHAnsi" w:cstheme="minorHAnsi"/>
        </w:rPr>
      </w:pP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63165" w14:textId="77777777" w:rsidR="00E63EEE" w:rsidRDefault="00E63EEE" w:rsidP="00DF1622">
      <w:r>
        <w:separator/>
      </w:r>
    </w:p>
  </w:endnote>
  <w:endnote w:type="continuationSeparator" w:id="0">
    <w:p w14:paraId="230D5D70" w14:textId="77777777" w:rsidR="00E63EEE" w:rsidRDefault="00E63EEE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67EE413D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107C">
          <w:rPr>
            <w:noProof/>
          </w:rPr>
          <w:t>4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2BE92" w14:textId="77777777" w:rsidR="00E63EEE" w:rsidRDefault="00E63EEE" w:rsidP="00DF1622">
      <w:r>
        <w:separator/>
      </w:r>
    </w:p>
  </w:footnote>
  <w:footnote w:type="continuationSeparator" w:id="0">
    <w:p w14:paraId="6105DA98" w14:textId="77777777" w:rsidR="00E63EEE" w:rsidRDefault="00E63EEE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32"/>
  </w:num>
  <w:num w:numId="4">
    <w:abstractNumId w:val="17"/>
  </w:num>
  <w:num w:numId="5">
    <w:abstractNumId w:val="0"/>
  </w:num>
  <w:num w:numId="6">
    <w:abstractNumId w:val="5"/>
  </w:num>
  <w:num w:numId="7">
    <w:abstractNumId w:val="31"/>
  </w:num>
  <w:num w:numId="8">
    <w:abstractNumId w:val="30"/>
  </w:num>
  <w:num w:numId="9">
    <w:abstractNumId w:val="8"/>
  </w:num>
  <w:num w:numId="10">
    <w:abstractNumId w:val="15"/>
  </w:num>
  <w:num w:numId="11">
    <w:abstractNumId w:val="26"/>
  </w:num>
  <w:num w:numId="12">
    <w:abstractNumId w:val="20"/>
  </w:num>
  <w:num w:numId="13">
    <w:abstractNumId w:val="11"/>
  </w:num>
  <w:num w:numId="14">
    <w:abstractNumId w:val="9"/>
  </w:num>
  <w:num w:numId="15">
    <w:abstractNumId w:val="28"/>
  </w:num>
  <w:num w:numId="16">
    <w:abstractNumId w:val="4"/>
  </w:num>
  <w:num w:numId="17">
    <w:abstractNumId w:val="3"/>
  </w:num>
  <w:num w:numId="18">
    <w:abstractNumId w:val="7"/>
  </w:num>
  <w:num w:numId="19">
    <w:abstractNumId w:val="24"/>
  </w:num>
  <w:num w:numId="20">
    <w:abstractNumId w:val="27"/>
  </w:num>
  <w:num w:numId="21">
    <w:abstractNumId w:val="10"/>
  </w:num>
  <w:num w:numId="22">
    <w:abstractNumId w:val="13"/>
  </w:num>
  <w:num w:numId="23">
    <w:abstractNumId w:val="29"/>
  </w:num>
  <w:num w:numId="24">
    <w:abstractNumId w:val="22"/>
  </w:num>
  <w:num w:numId="25">
    <w:abstractNumId w:val="1"/>
  </w:num>
  <w:num w:numId="26">
    <w:abstractNumId w:val="6"/>
  </w:num>
  <w:num w:numId="27">
    <w:abstractNumId w:val="14"/>
  </w:num>
  <w:num w:numId="28">
    <w:abstractNumId w:val="21"/>
  </w:num>
  <w:num w:numId="29">
    <w:abstractNumId w:val="23"/>
  </w:num>
  <w:num w:numId="30">
    <w:abstractNumId w:val="2"/>
  </w:num>
  <w:num w:numId="31">
    <w:abstractNumId w:val="19"/>
  </w:num>
  <w:num w:numId="32">
    <w:abstractNumId w:val="16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15397"/>
    <w:rsid w:val="00055C6A"/>
    <w:rsid w:val="00092120"/>
    <w:rsid w:val="000D0A4C"/>
    <w:rsid w:val="000D49FE"/>
    <w:rsid w:val="00154807"/>
    <w:rsid w:val="00163B84"/>
    <w:rsid w:val="001E1EC4"/>
    <w:rsid w:val="0022367C"/>
    <w:rsid w:val="00244238"/>
    <w:rsid w:val="0028306A"/>
    <w:rsid w:val="002A0EBF"/>
    <w:rsid w:val="002B2A36"/>
    <w:rsid w:val="0034576F"/>
    <w:rsid w:val="00360AA9"/>
    <w:rsid w:val="00386A10"/>
    <w:rsid w:val="003D5FFF"/>
    <w:rsid w:val="003F622F"/>
    <w:rsid w:val="00435842"/>
    <w:rsid w:val="004410DC"/>
    <w:rsid w:val="00450F5E"/>
    <w:rsid w:val="004923A3"/>
    <w:rsid w:val="005448F1"/>
    <w:rsid w:val="00545473"/>
    <w:rsid w:val="005571E4"/>
    <w:rsid w:val="0059105D"/>
    <w:rsid w:val="00596BFD"/>
    <w:rsid w:val="00631BAC"/>
    <w:rsid w:val="0064107C"/>
    <w:rsid w:val="00660753"/>
    <w:rsid w:val="00687BC3"/>
    <w:rsid w:val="007631AA"/>
    <w:rsid w:val="007716E2"/>
    <w:rsid w:val="00787B4C"/>
    <w:rsid w:val="007B7481"/>
    <w:rsid w:val="007E47B6"/>
    <w:rsid w:val="00806170"/>
    <w:rsid w:val="00852C79"/>
    <w:rsid w:val="008F7993"/>
    <w:rsid w:val="00990E2A"/>
    <w:rsid w:val="009B65F7"/>
    <w:rsid w:val="00A023DB"/>
    <w:rsid w:val="00A530BD"/>
    <w:rsid w:val="00AB2A0C"/>
    <w:rsid w:val="00B0234B"/>
    <w:rsid w:val="00B4685F"/>
    <w:rsid w:val="00B54F87"/>
    <w:rsid w:val="00BB0763"/>
    <w:rsid w:val="00C50006"/>
    <w:rsid w:val="00C608C6"/>
    <w:rsid w:val="00C61C27"/>
    <w:rsid w:val="00C72AF1"/>
    <w:rsid w:val="00C74500"/>
    <w:rsid w:val="00CB152B"/>
    <w:rsid w:val="00CC07C0"/>
    <w:rsid w:val="00CC2945"/>
    <w:rsid w:val="00D14C18"/>
    <w:rsid w:val="00D25389"/>
    <w:rsid w:val="00DA4F81"/>
    <w:rsid w:val="00DB586C"/>
    <w:rsid w:val="00DE6915"/>
    <w:rsid w:val="00DF1622"/>
    <w:rsid w:val="00E63EEE"/>
    <w:rsid w:val="00EA2CB6"/>
    <w:rsid w:val="00EB4831"/>
    <w:rsid w:val="00F004AE"/>
    <w:rsid w:val="00F17659"/>
    <w:rsid w:val="00F25F27"/>
    <w:rsid w:val="00F4226E"/>
    <w:rsid w:val="00F5198F"/>
    <w:rsid w:val="00FB31DF"/>
    <w:rsid w:val="00FB74F6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B65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B65F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B65F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B65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B65F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4F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4F6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4</Pages>
  <Words>1012</Words>
  <Characters>6077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18</cp:revision>
  <cp:lastPrinted>2020-11-23T06:37:00Z</cp:lastPrinted>
  <dcterms:created xsi:type="dcterms:W3CDTF">2022-03-18T13:19:00Z</dcterms:created>
  <dcterms:modified xsi:type="dcterms:W3CDTF">2022-05-09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